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74AD" w:rsidRDefault="00630A5F">
      <w:r>
        <w:t>Team Members</w:t>
      </w:r>
      <w:proofErr w:type="gramStart"/>
      <w:r>
        <w:t>:_</w:t>
      </w:r>
      <w:proofErr w:type="gramEnd"/>
      <w:r>
        <w:t>__________________________________________________________Date:________</w:t>
      </w:r>
    </w:p>
    <w:p w:rsidR="00BA0734" w:rsidRDefault="00630A5F" w:rsidP="00061232">
      <w:pPr>
        <w:pStyle w:val="NoSpacing"/>
        <w:jc w:val="center"/>
        <w:rPr>
          <w:b/>
          <w:sz w:val="24"/>
        </w:rPr>
      </w:pPr>
      <w:r>
        <w:t>Evaluator</w:t>
      </w:r>
      <w:proofErr w:type="gramStart"/>
      <w:r>
        <w:t>:_</w:t>
      </w:r>
      <w:proofErr w:type="gramEnd"/>
      <w:r>
        <w:t>______________________________________________</w:t>
      </w:r>
      <w:r w:rsidR="003341E9">
        <w:t>_________________Period:____</w:t>
      </w:r>
      <w:r w:rsidR="00CC1F2A">
        <w:t>___</w:t>
      </w:r>
      <w:r w:rsidRPr="00CC1F2A">
        <w:rPr>
          <w:b/>
          <w:sz w:val="24"/>
        </w:rPr>
        <w:t>Tea</w:t>
      </w:r>
      <w:r w:rsidR="00CC1F2A" w:rsidRPr="00CC1F2A">
        <w:rPr>
          <w:b/>
          <w:sz w:val="24"/>
        </w:rPr>
        <w:t>m</w:t>
      </w:r>
      <w:r w:rsidRPr="00CC1F2A">
        <w:rPr>
          <w:b/>
          <w:sz w:val="24"/>
        </w:rPr>
        <w:t xml:space="preserve"> Final Blender Project</w:t>
      </w:r>
      <w:r w:rsidR="00CC1F2A" w:rsidRPr="00CC1F2A">
        <w:rPr>
          <w:b/>
          <w:sz w:val="24"/>
        </w:rPr>
        <w:t xml:space="preserve"> Checkpoints</w:t>
      </w:r>
    </w:p>
    <w:tbl>
      <w:tblPr>
        <w:tblStyle w:val="TableGrid"/>
        <w:tblW w:w="0" w:type="auto"/>
        <w:tblInd w:w="198" w:type="dxa"/>
        <w:tblLayout w:type="fixed"/>
        <w:tblLook w:val="04A0" w:firstRow="1" w:lastRow="0" w:firstColumn="1" w:lastColumn="0" w:noHBand="0" w:noVBand="1"/>
      </w:tblPr>
      <w:tblGrid>
        <w:gridCol w:w="3406"/>
        <w:gridCol w:w="2984"/>
        <w:gridCol w:w="2988"/>
      </w:tblGrid>
      <w:tr w:rsidR="004E6620" w:rsidTr="004E6620">
        <w:trPr>
          <w:trHeight w:val="1259"/>
        </w:trPr>
        <w:tc>
          <w:tcPr>
            <w:tcW w:w="9378" w:type="dxa"/>
            <w:gridSpan w:val="3"/>
          </w:tcPr>
          <w:p w:rsidR="004E6620" w:rsidRDefault="004E6620" w:rsidP="00D13C1C">
            <w:pPr>
              <w:pStyle w:val="ListParagraph"/>
              <w:ind w:left="1440"/>
            </w:pPr>
            <w:r>
              <w:t xml:space="preserve">Timeline </w:t>
            </w:r>
            <w:r>
              <w:t>has</w:t>
            </w:r>
            <w:r>
              <w:t xml:space="preserve"> what </w:t>
            </w:r>
            <w:r w:rsidRPr="003967A6">
              <w:rPr>
                <w:b/>
                <w:sz w:val="36"/>
                <w:u w:val="single"/>
              </w:rPr>
              <w:t>each partner</w:t>
            </w:r>
            <w:r w:rsidRPr="003967A6">
              <w:rPr>
                <w:sz w:val="36"/>
              </w:rPr>
              <w:t xml:space="preserve"> </w:t>
            </w:r>
            <w:r>
              <w:t>will do each Friday</w:t>
            </w:r>
            <w:r w:rsidR="00D13C1C">
              <w:t>:</w:t>
            </w:r>
            <w:r w:rsidR="00084CFC">
              <w:t xml:space="preserve">              _________/20</w:t>
            </w:r>
          </w:p>
          <w:p w:rsidR="00D13C1C" w:rsidRPr="00D13C1C" w:rsidRDefault="00D13C1C" w:rsidP="004E6620">
            <w:pPr>
              <w:pStyle w:val="ListParagraph"/>
              <w:ind w:left="1440"/>
              <w:rPr>
                <w:b/>
              </w:rPr>
            </w:pPr>
          </w:p>
          <w:p w:rsidR="004E6620" w:rsidRPr="00D13C1C" w:rsidRDefault="00D13C1C" w:rsidP="004E6620">
            <w:pPr>
              <w:pStyle w:val="ListParagraph"/>
              <w:ind w:left="1440"/>
              <w:rPr>
                <w:b/>
              </w:rPr>
            </w:pPr>
            <w:r w:rsidRPr="00DB19DD">
              <w:t xml:space="preserve">Checkpoint </w:t>
            </w:r>
            <w:r w:rsidRPr="00D13C1C">
              <w:rPr>
                <w:b/>
              </w:rPr>
              <w:t>1</w:t>
            </w:r>
            <w:r w:rsidRPr="00D13C1C">
              <w:rPr>
                <w:b/>
              </w:rPr>
              <w:t xml:space="preserve"> – </w:t>
            </w:r>
            <w:r w:rsidR="004E6620" w:rsidRPr="00D13C1C">
              <w:rPr>
                <w:b/>
              </w:rPr>
              <w:t>3/3</w:t>
            </w:r>
            <w:r w:rsidR="004E6620" w:rsidRPr="00D13C1C">
              <w:rPr>
                <w:b/>
              </w:rPr>
              <w:br/>
            </w:r>
            <w:r w:rsidR="004E6620" w:rsidRPr="00DB19DD">
              <w:t xml:space="preserve">Checkpoint </w:t>
            </w:r>
            <w:r w:rsidR="004E6620" w:rsidRPr="00D13C1C">
              <w:rPr>
                <w:b/>
              </w:rPr>
              <w:t>2 – 3/10</w:t>
            </w:r>
            <w:r w:rsidR="004E6620" w:rsidRPr="00D13C1C">
              <w:rPr>
                <w:b/>
              </w:rPr>
              <w:br/>
            </w:r>
            <w:r w:rsidR="004E6620" w:rsidRPr="00DB19DD">
              <w:t xml:space="preserve">Checkpoint </w:t>
            </w:r>
            <w:r w:rsidR="004E6620" w:rsidRPr="00D13C1C">
              <w:rPr>
                <w:b/>
              </w:rPr>
              <w:t>3 – 3/24</w:t>
            </w:r>
            <w:r w:rsidR="004E6620" w:rsidRPr="00D13C1C">
              <w:rPr>
                <w:b/>
              </w:rPr>
              <w:t xml:space="preserve"> (half way)</w:t>
            </w:r>
          </w:p>
          <w:p w:rsidR="004E6620" w:rsidRPr="00D13C1C" w:rsidRDefault="004E6620" w:rsidP="004E6620">
            <w:pPr>
              <w:pStyle w:val="ListParagraph"/>
              <w:ind w:left="1440"/>
              <w:rPr>
                <w:b/>
              </w:rPr>
            </w:pPr>
            <w:r w:rsidRPr="00DB19DD">
              <w:t>Checkpoint</w:t>
            </w:r>
            <w:r w:rsidRPr="00D13C1C">
              <w:rPr>
                <w:b/>
              </w:rPr>
              <w:t xml:space="preserve"> 4 </w:t>
            </w:r>
            <w:r w:rsidR="00D13C1C" w:rsidRPr="00D13C1C">
              <w:rPr>
                <w:b/>
              </w:rPr>
              <w:t xml:space="preserve"> – </w:t>
            </w:r>
            <w:r w:rsidRPr="00D13C1C">
              <w:rPr>
                <w:b/>
              </w:rPr>
              <w:t>4/1 (3/4 way)</w:t>
            </w:r>
          </w:p>
          <w:p w:rsidR="004E6620" w:rsidRPr="00D13C1C" w:rsidRDefault="00D13C1C" w:rsidP="004E6620">
            <w:pPr>
              <w:pStyle w:val="ListParagraph"/>
              <w:ind w:left="1440"/>
              <w:rPr>
                <w:b/>
              </w:rPr>
            </w:pPr>
            <w:r w:rsidRPr="00DB19DD">
              <w:t>Checkpoint</w:t>
            </w:r>
            <w:r w:rsidRPr="00D13C1C">
              <w:rPr>
                <w:b/>
              </w:rPr>
              <w:t xml:space="preserve"> 5 </w:t>
            </w:r>
            <w:r w:rsidRPr="00D13C1C">
              <w:rPr>
                <w:b/>
              </w:rPr>
              <w:t xml:space="preserve"> – </w:t>
            </w:r>
            <w:r w:rsidR="004E6620" w:rsidRPr="00D13C1C">
              <w:rPr>
                <w:b/>
              </w:rPr>
              <w:t xml:space="preserve"> 4/8 (beta done - must turn in a play-test)</w:t>
            </w:r>
          </w:p>
          <w:p w:rsidR="004E6620" w:rsidRPr="00D13C1C" w:rsidRDefault="004E6620" w:rsidP="004E6620">
            <w:pPr>
              <w:pStyle w:val="ListParagraph"/>
              <w:ind w:left="1440"/>
              <w:rPr>
                <w:b/>
              </w:rPr>
            </w:pPr>
            <w:r w:rsidRPr="00D13C1C">
              <w:rPr>
                <w:b/>
              </w:rPr>
              <w:t>Final Due Date 4/12 (on website)</w:t>
            </w:r>
          </w:p>
          <w:p w:rsidR="004E6620" w:rsidRDefault="004E6620" w:rsidP="00751B35"/>
        </w:tc>
      </w:tr>
      <w:tr w:rsidR="003156F1" w:rsidTr="00061232">
        <w:tc>
          <w:tcPr>
            <w:tcW w:w="3406" w:type="dxa"/>
          </w:tcPr>
          <w:p w:rsidR="00CB063A" w:rsidRPr="0018018E" w:rsidRDefault="003156F1" w:rsidP="00FE0C85">
            <w:pPr>
              <w:rPr>
                <w:b/>
                <w:sz w:val="32"/>
              </w:rPr>
            </w:pPr>
            <w:r w:rsidRPr="0018018E">
              <w:rPr>
                <w:b/>
                <w:sz w:val="32"/>
              </w:rPr>
              <w:t>Checkpoint 2</w:t>
            </w:r>
            <w:r w:rsidR="0065234D">
              <w:rPr>
                <w:b/>
                <w:sz w:val="32"/>
              </w:rPr>
              <w:t xml:space="preserve"> </w:t>
            </w:r>
            <w:r w:rsidR="00FE0C85">
              <w:rPr>
                <w:b/>
                <w:sz w:val="32"/>
              </w:rPr>
              <w:t xml:space="preserve">  </w:t>
            </w:r>
            <w:r w:rsidR="0065234D">
              <w:rPr>
                <w:b/>
                <w:sz w:val="32"/>
              </w:rPr>
              <w:t xml:space="preserve"> 3/10</w:t>
            </w:r>
          </w:p>
          <w:p w:rsidR="00761B4B" w:rsidRDefault="00761B4B" w:rsidP="00B95A12"/>
          <w:p w:rsidR="00CB063A" w:rsidRDefault="00CB063A" w:rsidP="003156F1">
            <w:r w:rsidRPr="003156F1">
              <w:t>Image visible</w:t>
            </w:r>
            <w:r w:rsidR="007B7F9A" w:rsidRPr="003156F1">
              <w:t>………</w:t>
            </w:r>
            <w:r w:rsidR="00204901">
              <w:t>………..</w:t>
            </w:r>
            <w:r w:rsidRPr="003156F1">
              <w:t>______/</w:t>
            </w:r>
            <w:r w:rsidR="003156F1">
              <w:t>5</w:t>
            </w:r>
            <w:r w:rsidRPr="003156F1">
              <w:t>0</w:t>
            </w:r>
          </w:p>
        </w:tc>
        <w:tc>
          <w:tcPr>
            <w:tcW w:w="2984" w:type="dxa"/>
          </w:tcPr>
          <w:p w:rsidR="00B95A12" w:rsidRDefault="00B95A12" w:rsidP="00CB063A">
            <w:r>
              <w:t>Matches timeline goal</w:t>
            </w:r>
          </w:p>
          <w:p w:rsidR="00084CFC" w:rsidRDefault="00084CFC" w:rsidP="00CB063A"/>
          <w:p w:rsidR="00761B4B" w:rsidRDefault="003156F1" w:rsidP="0018018E">
            <w:r w:rsidRPr="003156F1">
              <w:t>……</w:t>
            </w:r>
            <w:r>
              <w:t>…………………..…</w:t>
            </w:r>
            <w:r w:rsidR="00F97B44">
              <w:t>…</w:t>
            </w:r>
            <w:r>
              <w:t>______/</w:t>
            </w:r>
            <w:r w:rsidR="0088337D">
              <w:t>3</w:t>
            </w:r>
            <w:r>
              <w:t>0</w:t>
            </w:r>
          </w:p>
          <w:p w:rsidR="00CB063A" w:rsidRDefault="00CB063A" w:rsidP="003156F1">
            <w:pPr>
              <w:jc w:val="center"/>
            </w:pPr>
          </w:p>
        </w:tc>
        <w:tc>
          <w:tcPr>
            <w:tcW w:w="2988" w:type="dxa"/>
          </w:tcPr>
          <w:p w:rsidR="007B7F9A" w:rsidRDefault="007B7F9A" w:rsidP="007B7F9A">
            <w:r>
              <w:t>Partner Name:</w:t>
            </w:r>
          </w:p>
          <w:p w:rsidR="007B7F9A" w:rsidRDefault="007B7F9A" w:rsidP="007B7F9A">
            <w:pPr>
              <w:pBdr>
                <w:bottom w:val="single" w:sz="12" w:space="1" w:color="auto"/>
              </w:pBdr>
            </w:pPr>
          </w:p>
          <w:p w:rsidR="00204901" w:rsidRDefault="00204901" w:rsidP="007B7F9A">
            <w:pPr>
              <w:pBdr>
                <w:bottom w:val="single" w:sz="12" w:space="1" w:color="auto"/>
              </w:pBdr>
            </w:pPr>
          </w:p>
          <w:p w:rsidR="00CB063A" w:rsidRDefault="005F3047" w:rsidP="007B7F9A">
            <w:r>
              <w:t>Grade:_________________</w:t>
            </w:r>
          </w:p>
        </w:tc>
      </w:tr>
      <w:tr w:rsidR="003156F1" w:rsidTr="00061232">
        <w:tc>
          <w:tcPr>
            <w:tcW w:w="3406" w:type="dxa"/>
          </w:tcPr>
          <w:p w:rsidR="003156F1" w:rsidRDefault="003156F1" w:rsidP="003156F1"/>
          <w:p w:rsidR="00761B4B" w:rsidRDefault="00761B4B" w:rsidP="003156F1"/>
          <w:p w:rsidR="00CB063A" w:rsidRDefault="003156F1" w:rsidP="003156F1">
            <w:r w:rsidRPr="003156F1">
              <w:t>Image visible………</w:t>
            </w:r>
            <w:r w:rsidR="00204901">
              <w:t>……….</w:t>
            </w:r>
            <w:r w:rsidRPr="003156F1">
              <w:t>.______/</w:t>
            </w:r>
            <w:r>
              <w:t>5</w:t>
            </w:r>
            <w:r w:rsidRPr="003156F1">
              <w:t>0</w:t>
            </w:r>
          </w:p>
        </w:tc>
        <w:tc>
          <w:tcPr>
            <w:tcW w:w="2984" w:type="dxa"/>
          </w:tcPr>
          <w:p w:rsidR="003156F1" w:rsidRDefault="003156F1" w:rsidP="003156F1">
            <w:r>
              <w:t>Matches timeline goal</w:t>
            </w:r>
          </w:p>
          <w:p w:rsidR="00204901" w:rsidRDefault="00204901" w:rsidP="003156F1"/>
          <w:p w:rsidR="003156F1" w:rsidRDefault="003156F1" w:rsidP="003156F1">
            <w:r w:rsidRPr="003156F1">
              <w:t>……</w:t>
            </w:r>
            <w:r>
              <w:t>………………</w:t>
            </w:r>
            <w:r>
              <w:t>..</w:t>
            </w:r>
            <w:r>
              <w:t>……</w:t>
            </w:r>
            <w:r w:rsidR="00F97B44">
              <w:t>..</w:t>
            </w:r>
            <w:r>
              <w:t>.______/</w:t>
            </w:r>
            <w:r w:rsidR="0088337D">
              <w:t>3</w:t>
            </w:r>
            <w:r>
              <w:t>0</w:t>
            </w:r>
          </w:p>
          <w:p w:rsidR="00CB063A" w:rsidRDefault="00CB063A" w:rsidP="003156F1">
            <w:pPr>
              <w:jc w:val="center"/>
            </w:pPr>
          </w:p>
        </w:tc>
        <w:tc>
          <w:tcPr>
            <w:tcW w:w="2988" w:type="dxa"/>
          </w:tcPr>
          <w:p w:rsidR="007B7F9A" w:rsidRDefault="007B7F9A" w:rsidP="007B7F9A">
            <w:r>
              <w:t>Partner Name:</w:t>
            </w:r>
          </w:p>
          <w:p w:rsidR="007B7F9A" w:rsidRDefault="007B7F9A" w:rsidP="007B7F9A">
            <w:pPr>
              <w:pBdr>
                <w:bottom w:val="single" w:sz="12" w:space="1" w:color="auto"/>
              </w:pBdr>
            </w:pPr>
          </w:p>
          <w:p w:rsidR="00204901" w:rsidRDefault="00204901" w:rsidP="007B7F9A">
            <w:pPr>
              <w:pBdr>
                <w:bottom w:val="single" w:sz="12" w:space="1" w:color="auto"/>
              </w:pBdr>
            </w:pPr>
          </w:p>
          <w:p w:rsidR="00CB063A" w:rsidRDefault="005F3047" w:rsidP="007B7F9A">
            <w:pPr>
              <w:pStyle w:val="ListParagraph"/>
              <w:ind w:left="0"/>
            </w:pPr>
            <w:r>
              <w:t>Grade:_________________</w:t>
            </w:r>
          </w:p>
        </w:tc>
      </w:tr>
      <w:tr w:rsidR="003156F1" w:rsidTr="00061232">
        <w:tc>
          <w:tcPr>
            <w:tcW w:w="3406" w:type="dxa"/>
          </w:tcPr>
          <w:p w:rsidR="003156F1" w:rsidRDefault="003156F1" w:rsidP="003156F1"/>
          <w:p w:rsidR="00761B4B" w:rsidRDefault="00761B4B" w:rsidP="003156F1"/>
          <w:p w:rsidR="00CB063A" w:rsidRDefault="003156F1" w:rsidP="00CB063A">
            <w:r w:rsidRPr="003156F1">
              <w:t>Image visible………</w:t>
            </w:r>
            <w:r w:rsidR="00204901">
              <w:t>……….</w:t>
            </w:r>
            <w:r w:rsidRPr="003156F1">
              <w:t>.______/</w:t>
            </w:r>
            <w:r>
              <w:t>5</w:t>
            </w:r>
            <w:r w:rsidRPr="003156F1">
              <w:t>0</w:t>
            </w:r>
          </w:p>
        </w:tc>
        <w:tc>
          <w:tcPr>
            <w:tcW w:w="2984" w:type="dxa"/>
          </w:tcPr>
          <w:p w:rsidR="003156F1" w:rsidRDefault="003156F1" w:rsidP="003156F1">
            <w:r>
              <w:t>Matches timeline goal</w:t>
            </w:r>
          </w:p>
          <w:p w:rsidR="00204901" w:rsidRDefault="00204901" w:rsidP="003156F1"/>
          <w:p w:rsidR="003156F1" w:rsidRDefault="003156F1" w:rsidP="003156F1">
            <w:r w:rsidRPr="003156F1">
              <w:t>……</w:t>
            </w:r>
            <w:r>
              <w:t>………………</w:t>
            </w:r>
            <w:r>
              <w:t>..</w:t>
            </w:r>
            <w:r>
              <w:t>…</w:t>
            </w:r>
            <w:r>
              <w:t>..</w:t>
            </w:r>
            <w:r>
              <w:t>….______/</w:t>
            </w:r>
            <w:r w:rsidR="0088337D">
              <w:t>3</w:t>
            </w:r>
            <w:r>
              <w:t>0</w:t>
            </w:r>
          </w:p>
          <w:p w:rsidR="00CB063A" w:rsidRDefault="00CB063A" w:rsidP="003156F1">
            <w:pPr>
              <w:jc w:val="center"/>
            </w:pPr>
          </w:p>
        </w:tc>
        <w:tc>
          <w:tcPr>
            <w:tcW w:w="2988" w:type="dxa"/>
          </w:tcPr>
          <w:p w:rsidR="007B7F9A" w:rsidRDefault="007B7F9A" w:rsidP="007B7F9A">
            <w:r>
              <w:t>Partner Name:</w:t>
            </w:r>
          </w:p>
          <w:p w:rsidR="007B7F9A" w:rsidRDefault="007B7F9A" w:rsidP="007B7F9A">
            <w:pPr>
              <w:pBdr>
                <w:bottom w:val="single" w:sz="12" w:space="1" w:color="auto"/>
              </w:pBdr>
            </w:pPr>
          </w:p>
          <w:p w:rsidR="00CB063A" w:rsidRDefault="005F3047" w:rsidP="007B7F9A">
            <w:pPr>
              <w:pStyle w:val="ListParagraph"/>
              <w:ind w:left="0"/>
            </w:pPr>
            <w:r>
              <w:t>Grade:_________________</w:t>
            </w:r>
          </w:p>
        </w:tc>
      </w:tr>
      <w:tr w:rsidR="003156F1" w:rsidTr="00061232">
        <w:tc>
          <w:tcPr>
            <w:tcW w:w="3406" w:type="dxa"/>
          </w:tcPr>
          <w:p w:rsidR="007B7F9A" w:rsidRPr="0018018E" w:rsidRDefault="003156F1" w:rsidP="00FE0C85">
            <w:pPr>
              <w:rPr>
                <w:b/>
                <w:sz w:val="32"/>
              </w:rPr>
            </w:pPr>
            <w:r w:rsidRPr="0018018E">
              <w:rPr>
                <w:b/>
                <w:sz w:val="32"/>
              </w:rPr>
              <w:t>Checkpoint 3</w:t>
            </w:r>
            <w:r w:rsidR="00FE0C85">
              <w:rPr>
                <w:b/>
                <w:sz w:val="32"/>
              </w:rPr>
              <w:t xml:space="preserve">  </w:t>
            </w:r>
            <w:r w:rsidR="0065234D">
              <w:rPr>
                <w:b/>
                <w:sz w:val="32"/>
              </w:rPr>
              <w:t xml:space="preserve">  3/24</w:t>
            </w:r>
          </w:p>
          <w:p w:rsidR="003156F1" w:rsidRDefault="003156F1" w:rsidP="003156F1"/>
          <w:p w:rsidR="003156F1" w:rsidRDefault="003156F1" w:rsidP="003156F1"/>
          <w:p w:rsidR="00CB063A" w:rsidRDefault="003156F1" w:rsidP="003156F1">
            <w:r w:rsidRPr="003156F1">
              <w:t>Image visible………</w:t>
            </w:r>
            <w:r w:rsidR="00204901">
              <w:t>……….</w:t>
            </w:r>
            <w:r w:rsidRPr="003156F1">
              <w:t>.______/</w:t>
            </w:r>
            <w:r>
              <w:t>5</w:t>
            </w:r>
            <w:r w:rsidRPr="003156F1">
              <w:t>0</w:t>
            </w:r>
          </w:p>
        </w:tc>
        <w:tc>
          <w:tcPr>
            <w:tcW w:w="2984" w:type="dxa"/>
          </w:tcPr>
          <w:p w:rsidR="003156F1" w:rsidRDefault="003156F1" w:rsidP="003156F1">
            <w:r>
              <w:t>Matches timeline goal</w:t>
            </w:r>
          </w:p>
          <w:p w:rsidR="00204901" w:rsidRDefault="00204901" w:rsidP="003156F1"/>
          <w:p w:rsidR="003156F1" w:rsidRDefault="003156F1" w:rsidP="003156F1">
            <w:r w:rsidRPr="003156F1">
              <w:t>……</w:t>
            </w:r>
            <w:r>
              <w:t>……………………</w:t>
            </w:r>
            <w:r w:rsidR="00F97B44">
              <w:t>..</w:t>
            </w:r>
            <w:r>
              <w:t>..</w:t>
            </w:r>
            <w:r>
              <w:t>.______/</w:t>
            </w:r>
            <w:r w:rsidR="0088337D">
              <w:t>3</w:t>
            </w:r>
            <w:r>
              <w:t>0</w:t>
            </w:r>
          </w:p>
          <w:p w:rsidR="00CB063A" w:rsidRDefault="00CB063A" w:rsidP="003156F1">
            <w:pPr>
              <w:pStyle w:val="ListParagraph"/>
              <w:ind w:left="0"/>
              <w:jc w:val="center"/>
            </w:pPr>
          </w:p>
        </w:tc>
        <w:tc>
          <w:tcPr>
            <w:tcW w:w="2988" w:type="dxa"/>
          </w:tcPr>
          <w:p w:rsidR="007B7F9A" w:rsidRDefault="007B7F9A" w:rsidP="005777E0">
            <w:r>
              <w:t>Partner Name:</w:t>
            </w:r>
          </w:p>
          <w:p w:rsidR="005777E0" w:rsidRDefault="005777E0" w:rsidP="005777E0"/>
          <w:p w:rsidR="00204901" w:rsidRDefault="00204901" w:rsidP="007B7F9A">
            <w:pPr>
              <w:pBdr>
                <w:bottom w:val="single" w:sz="12" w:space="1" w:color="auto"/>
              </w:pBdr>
            </w:pPr>
          </w:p>
          <w:p w:rsidR="00CB063A" w:rsidRDefault="007B7F9A" w:rsidP="007B7F9A">
            <w:pPr>
              <w:pStyle w:val="ListParagraph"/>
              <w:ind w:left="0"/>
            </w:pPr>
            <w:r>
              <w:t>Grade:</w:t>
            </w:r>
            <w:r>
              <w:t>_________________</w:t>
            </w:r>
          </w:p>
        </w:tc>
      </w:tr>
      <w:tr w:rsidR="003156F1" w:rsidTr="00061232">
        <w:tc>
          <w:tcPr>
            <w:tcW w:w="3406" w:type="dxa"/>
          </w:tcPr>
          <w:p w:rsidR="003156F1" w:rsidRDefault="003156F1" w:rsidP="007B7F9A"/>
          <w:p w:rsidR="003156F1" w:rsidRDefault="003156F1" w:rsidP="007B7F9A"/>
          <w:p w:rsidR="00CB063A" w:rsidRDefault="003156F1" w:rsidP="007B7F9A">
            <w:r w:rsidRPr="003156F1">
              <w:t>Image visible……</w:t>
            </w:r>
            <w:r w:rsidR="00204901">
              <w:t>……….</w:t>
            </w:r>
            <w:r w:rsidRPr="003156F1">
              <w:t>….______/</w:t>
            </w:r>
            <w:r>
              <w:t>5</w:t>
            </w:r>
            <w:r w:rsidRPr="003156F1">
              <w:t>0</w:t>
            </w:r>
          </w:p>
        </w:tc>
        <w:tc>
          <w:tcPr>
            <w:tcW w:w="2984" w:type="dxa"/>
          </w:tcPr>
          <w:p w:rsidR="003156F1" w:rsidRDefault="003156F1" w:rsidP="003156F1">
            <w:r>
              <w:t>Matches timeline goal</w:t>
            </w:r>
          </w:p>
          <w:p w:rsidR="005777E0" w:rsidRDefault="005777E0" w:rsidP="003156F1"/>
          <w:p w:rsidR="003156F1" w:rsidRDefault="003156F1" w:rsidP="003156F1">
            <w:r w:rsidRPr="003156F1">
              <w:t>……</w:t>
            </w:r>
            <w:r>
              <w:t>………………</w:t>
            </w:r>
            <w:r>
              <w:t>..</w:t>
            </w:r>
            <w:r>
              <w:t>…</w:t>
            </w:r>
            <w:r w:rsidR="00F97B44">
              <w:t>..</w:t>
            </w:r>
            <w:r>
              <w:t>….______/</w:t>
            </w:r>
            <w:r w:rsidR="0088337D">
              <w:t>3</w:t>
            </w:r>
            <w:r>
              <w:t>0</w:t>
            </w:r>
          </w:p>
          <w:p w:rsidR="00CB063A" w:rsidRDefault="00CB063A" w:rsidP="003156F1">
            <w:pPr>
              <w:jc w:val="center"/>
            </w:pPr>
          </w:p>
        </w:tc>
        <w:tc>
          <w:tcPr>
            <w:tcW w:w="2988" w:type="dxa"/>
          </w:tcPr>
          <w:p w:rsidR="007B7F9A" w:rsidRDefault="007B7F9A" w:rsidP="007B7F9A">
            <w:r>
              <w:t>Partner Name:</w:t>
            </w:r>
          </w:p>
          <w:p w:rsidR="00204901" w:rsidRDefault="00204901" w:rsidP="007B7F9A">
            <w:pPr>
              <w:pBdr>
                <w:bottom w:val="single" w:sz="12" w:space="1" w:color="auto"/>
              </w:pBdr>
            </w:pPr>
          </w:p>
          <w:p w:rsidR="007B7F9A" w:rsidRDefault="007B7F9A" w:rsidP="007B7F9A"/>
          <w:p w:rsidR="00CB063A" w:rsidRDefault="007B7F9A" w:rsidP="007B7F9A">
            <w:r>
              <w:t>Grade:_________________</w:t>
            </w:r>
          </w:p>
        </w:tc>
      </w:tr>
      <w:tr w:rsidR="003156F1" w:rsidTr="00061232">
        <w:tc>
          <w:tcPr>
            <w:tcW w:w="3406" w:type="dxa"/>
          </w:tcPr>
          <w:p w:rsidR="003156F1" w:rsidRDefault="003156F1" w:rsidP="003156F1"/>
          <w:p w:rsidR="003156F1" w:rsidRDefault="003156F1" w:rsidP="003156F1"/>
          <w:p w:rsidR="00CB063A" w:rsidRDefault="003156F1" w:rsidP="003156F1">
            <w:r w:rsidRPr="003156F1">
              <w:t>Image visible………</w:t>
            </w:r>
            <w:r w:rsidR="00204901">
              <w:t>……….</w:t>
            </w:r>
            <w:r w:rsidRPr="003156F1">
              <w:t>.______/</w:t>
            </w:r>
            <w:r>
              <w:t>5</w:t>
            </w:r>
            <w:r w:rsidRPr="003156F1">
              <w:t>0</w:t>
            </w:r>
          </w:p>
        </w:tc>
        <w:tc>
          <w:tcPr>
            <w:tcW w:w="2984" w:type="dxa"/>
          </w:tcPr>
          <w:p w:rsidR="003156F1" w:rsidRDefault="003156F1" w:rsidP="003156F1">
            <w:r>
              <w:t>Matches timeline goal</w:t>
            </w:r>
          </w:p>
          <w:p w:rsidR="005777E0" w:rsidRDefault="005777E0" w:rsidP="003156F1"/>
          <w:p w:rsidR="003156F1" w:rsidRDefault="003156F1" w:rsidP="003156F1">
            <w:r w:rsidRPr="003156F1">
              <w:t>……</w:t>
            </w:r>
            <w:r>
              <w:t>………………</w:t>
            </w:r>
            <w:r>
              <w:t>..</w:t>
            </w:r>
            <w:r>
              <w:t>……</w:t>
            </w:r>
            <w:r w:rsidR="00F97B44">
              <w:t>..</w:t>
            </w:r>
            <w:bookmarkStart w:id="0" w:name="_GoBack"/>
            <w:bookmarkEnd w:id="0"/>
            <w:r>
              <w:t>.______/</w:t>
            </w:r>
            <w:r w:rsidR="0088337D">
              <w:t>3</w:t>
            </w:r>
            <w:r>
              <w:t>0</w:t>
            </w:r>
          </w:p>
          <w:p w:rsidR="00CB063A" w:rsidRDefault="00CB063A" w:rsidP="003156F1">
            <w:pPr>
              <w:jc w:val="center"/>
            </w:pPr>
          </w:p>
        </w:tc>
        <w:tc>
          <w:tcPr>
            <w:tcW w:w="2988" w:type="dxa"/>
          </w:tcPr>
          <w:p w:rsidR="007B7F9A" w:rsidRDefault="007B7F9A" w:rsidP="005777E0">
            <w:r>
              <w:t>Partner Name:</w:t>
            </w:r>
          </w:p>
          <w:p w:rsidR="00204901" w:rsidRDefault="00204901" w:rsidP="007B7F9A">
            <w:pPr>
              <w:pBdr>
                <w:bottom w:val="single" w:sz="12" w:space="1" w:color="auto"/>
              </w:pBdr>
            </w:pPr>
          </w:p>
          <w:p w:rsidR="007B7F9A" w:rsidRDefault="007B7F9A" w:rsidP="007B7F9A"/>
          <w:p w:rsidR="00CB063A" w:rsidRDefault="007B7F9A" w:rsidP="007B7F9A">
            <w:pPr>
              <w:pStyle w:val="ListParagraph"/>
              <w:ind w:left="0"/>
            </w:pPr>
            <w:r>
              <w:t>Grade:_________________</w:t>
            </w:r>
          </w:p>
        </w:tc>
      </w:tr>
    </w:tbl>
    <w:p w:rsidR="00506F81" w:rsidRDefault="00506F81" w:rsidP="00506F81">
      <w:pPr>
        <w:pStyle w:val="ListParagraph"/>
      </w:pPr>
      <w:r>
        <w:t>Comments:</w:t>
      </w:r>
    </w:p>
    <w:p w:rsidR="009540C0" w:rsidRDefault="009540C0" w:rsidP="009540C0">
      <w:pPr>
        <w:pStyle w:val="ListParagraph"/>
        <w:spacing w:line="240" w:lineRule="auto"/>
      </w:pPr>
      <w:r>
        <w:t>____________________________________________________________________________________________________________________________________________________________</w:t>
      </w:r>
    </w:p>
    <w:p w:rsidR="00237DD5" w:rsidRDefault="00506F81" w:rsidP="00237DD5">
      <w:pPr>
        <w:pStyle w:val="ListParagraph"/>
        <w:spacing w:line="240" w:lineRule="auto"/>
      </w:pPr>
      <w:r>
        <w:t>______________________________________________________________________________</w:t>
      </w:r>
    </w:p>
    <w:p w:rsidR="0078013B" w:rsidRPr="00204901" w:rsidRDefault="00506F81" w:rsidP="00237DD5">
      <w:pPr>
        <w:pStyle w:val="ListParagraph"/>
        <w:spacing w:line="240" w:lineRule="auto"/>
      </w:pPr>
      <w:r>
        <w:t>______________________________________________________________________________</w:t>
      </w:r>
      <w:r w:rsidR="00204901" w:rsidRPr="00204901">
        <w:rPr>
          <w:i/>
        </w:rPr>
        <w:t xml:space="preserve"> </w:t>
      </w:r>
      <w:r w:rsidR="0078013B" w:rsidRPr="00204901">
        <w:rPr>
          <w:i/>
        </w:rPr>
        <w:t xml:space="preserve">(Note: If you want more specific feedback, give teacher commenting on your website. One way to do this is to share your site with </w:t>
      </w:r>
      <w:hyperlink r:id="rId6" w:history="1">
        <w:r w:rsidR="0078013B" w:rsidRPr="00204901">
          <w:rPr>
            <w:rStyle w:val="Hyperlink"/>
            <w:i/>
          </w:rPr>
          <w:t>mrsveronicawebster@gmail.com</w:t>
        </w:r>
      </w:hyperlink>
      <w:r w:rsidR="0078013B" w:rsidRPr="00204901">
        <w:rPr>
          <w:i/>
        </w:rPr>
        <w:t xml:space="preserve"> and </w:t>
      </w:r>
      <w:hyperlink r:id="rId7" w:history="1">
        <w:r w:rsidR="0078013B" w:rsidRPr="00204901">
          <w:rPr>
            <w:rStyle w:val="Hyperlink"/>
            <w:i/>
          </w:rPr>
          <w:t>vwebst@neisd.net</w:t>
        </w:r>
      </w:hyperlink>
      <w:r w:rsidR="0078013B" w:rsidRPr="00204901">
        <w:rPr>
          <w:i/>
        </w:rPr>
        <w:t xml:space="preserve"> with editing privileges.)</w:t>
      </w:r>
    </w:p>
    <w:sectPr w:rsidR="0078013B" w:rsidRPr="002049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C4059"/>
    <w:multiLevelType w:val="hybridMultilevel"/>
    <w:tmpl w:val="71624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9814ED"/>
    <w:multiLevelType w:val="hybridMultilevel"/>
    <w:tmpl w:val="E77ADA46"/>
    <w:lvl w:ilvl="0" w:tplc="4FCE125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2F17B4"/>
    <w:multiLevelType w:val="hybridMultilevel"/>
    <w:tmpl w:val="2CA2B8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37F43E90"/>
    <w:multiLevelType w:val="hybridMultilevel"/>
    <w:tmpl w:val="66403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2AD944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D07BC9"/>
    <w:multiLevelType w:val="hybridMultilevel"/>
    <w:tmpl w:val="2CA2B8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1MDczNzUxMDA2MTZX0lEKTi0uzszPAykwrAUAsZvKOCwAAAA="/>
  </w:docVars>
  <w:rsids>
    <w:rsidRoot w:val="00630A5F"/>
    <w:rsid w:val="00002BBE"/>
    <w:rsid w:val="0000651D"/>
    <w:rsid w:val="000105B1"/>
    <w:rsid w:val="0002012F"/>
    <w:rsid w:val="00024BBA"/>
    <w:rsid w:val="000561DC"/>
    <w:rsid w:val="00061232"/>
    <w:rsid w:val="00064B1F"/>
    <w:rsid w:val="00067757"/>
    <w:rsid w:val="0007524E"/>
    <w:rsid w:val="00077393"/>
    <w:rsid w:val="000806A1"/>
    <w:rsid w:val="00080C40"/>
    <w:rsid w:val="00084CFC"/>
    <w:rsid w:val="00092DF8"/>
    <w:rsid w:val="00096B17"/>
    <w:rsid w:val="00097F89"/>
    <w:rsid w:val="000A14D4"/>
    <w:rsid w:val="000A36E5"/>
    <w:rsid w:val="000C448E"/>
    <w:rsid w:val="000C51E4"/>
    <w:rsid w:val="000C62A6"/>
    <w:rsid w:val="000C7846"/>
    <w:rsid w:val="000D34A1"/>
    <w:rsid w:val="000D63D7"/>
    <w:rsid w:val="000E024A"/>
    <w:rsid w:val="000E3ECF"/>
    <w:rsid w:val="000E7D70"/>
    <w:rsid w:val="000F75DC"/>
    <w:rsid w:val="00101F3A"/>
    <w:rsid w:val="00111D70"/>
    <w:rsid w:val="00116822"/>
    <w:rsid w:val="0011690B"/>
    <w:rsid w:val="00145EBA"/>
    <w:rsid w:val="00146952"/>
    <w:rsid w:val="00156C02"/>
    <w:rsid w:val="00157F97"/>
    <w:rsid w:val="0016634C"/>
    <w:rsid w:val="0016767C"/>
    <w:rsid w:val="00176A43"/>
    <w:rsid w:val="0018018E"/>
    <w:rsid w:val="00180476"/>
    <w:rsid w:val="001920C7"/>
    <w:rsid w:val="00192878"/>
    <w:rsid w:val="00195D5B"/>
    <w:rsid w:val="00196F7C"/>
    <w:rsid w:val="001B1B9F"/>
    <w:rsid w:val="001B55F2"/>
    <w:rsid w:val="001C37DC"/>
    <w:rsid w:val="001C4A2E"/>
    <w:rsid w:val="001D3E97"/>
    <w:rsid w:val="001E552F"/>
    <w:rsid w:val="001E571C"/>
    <w:rsid w:val="001F723C"/>
    <w:rsid w:val="001F7DC8"/>
    <w:rsid w:val="0020153D"/>
    <w:rsid w:val="00204901"/>
    <w:rsid w:val="00213704"/>
    <w:rsid w:val="00232917"/>
    <w:rsid w:val="00237DD5"/>
    <w:rsid w:val="00241A9B"/>
    <w:rsid w:val="0024270A"/>
    <w:rsid w:val="00250C15"/>
    <w:rsid w:val="00274E79"/>
    <w:rsid w:val="00291F6F"/>
    <w:rsid w:val="00295C47"/>
    <w:rsid w:val="00297701"/>
    <w:rsid w:val="0029772E"/>
    <w:rsid w:val="002A2BCF"/>
    <w:rsid w:val="002B55F7"/>
    <w:rsid w:val="002B74AD"/>
    <w:rsid w:val="002C3855"/>
    <w:rsid w:val="002C5980"/>
    <w:rsid w:val="002C642F"/>
    <w:rsid w:val="002E0C86"/>
    <w:rsid w:val="002E3EDB"/>
    <w:rsid w:val="002E78E4"/>
    <w:rsid w:val="002E7BC8"/>
    <w:rsid w:val="002F120B"/>
    <w:rsid w:val="002F61C1"/>
    <w:rsid w:val="00310699"/>
    <w:rsid w:val="00310FBB"/>
    <w:rsid w:val="003156F1"/>
    <w:rsid w:val="00316988"/>
    <w:rsid w:val="00332568"/>
    <w:rsid w:val="00333B36"/>
    <w:rsid w:val="003341E9"/>
    <w:rsid w:val="00336695"/>
    <w:rsid w:val="00336D37"/>
    <w:rsid w:val="00336FA2"/>
    <w:rsid w:val="003424DF"/>
    <w:rsid w:val="00354FBA"/>
    <w:rsid w:val="003624C8"/>
    <w:rsid w:val="0036448D"/>
    <w:rsid w:val="00364A36"/>
    <w:rsid w:val="00364D55"/>
    <w:rsid w:val="00374926"/>
    <w:rsid w:val="003765C7"/>
    <w:rsid w:val="00377717"/>
    <w:rsid w:val="00390F9F"/>
    <w:rsid w:val="003967A6"/>
    <w:rsid w:val="003A0285"/>
    <w:rsid w:val="003A6D05"/>
    <w:rsid w:val="003C7D1E"/>
    <w:rsid w:val="003D0158"/>
    <w:rsid w:val="003D7BCD"/>
    <w:rsid w:val="003E052F"/>
    <w:rsid w:val="003E1794"/>
    <w:rsid w:val="003E50BB"/>
    <w:rsid w:val="003E7CD9"/>
    <w:rsid w:val="00400E4C"/>
    <w:rsid w:val="004015B0"/>
    <w:rsid w:val="00402550"/>
    <w:rsid w:val="0043161A"/>
    <w:rsid w:val="0043444B"/>
    <w:rsid w:val="00437996"/>
    <w:rsid w:val="0044463A"/>
    <w:rsid w:val="00450C41"/>
    <w:rsid w:val="00452844"/>
    <w:rsid w:val="004A15E5"/>
    <w:rsid w:val="004A3808"/>
    <w:rsid w:val="004C0D8A"/>
    <w:rsid w:val="004C3EA8"/>
    <w:rsid w:val="004D0EF2"/>
    <w:rsid w:val="004E6620"/>
    <w:rsid w:val="004E748E"/>
    <w:rsid w:val="004F25F8"/>
    <w:rsid w:val="004F2D4F"/>
    <w:rsid w:val="00506F81"/>
    <w:rsid w:val="00507AEB"/>
    <w:rsid w:val="00510548"/>
    <w:rsid w:val="00510CBB"/>
    <w:rsid w:val="005139F2"/>
    <w:rsid w:val="00522A8D"/>
    <w:rsid w:val="00524D67"/>
    <w:rsid w:val="005269EE"/>
    <w:rsid w:val="0053485F"/>
    <w:rsid w:val="00536043"/>
    <w:rsid w:val="00537F44"/>
    <w:rsid w:val="00543AB7"/>
    <w:rsid w:val="00557B8F"/>
    <w:rsid w:val="00562DE8"/>
    <w:rsid w:val="005643DB"/>
    <w:rsid w:val="0056496B"/>
    <w:rsid w:val="0056638C"/>
    <w:rsid w:val="00570DC5"/>
    <w:rsid w:val="00572528"/>
    <w:rsid w:val="0057452F"/>
    <w:rsid w:val="00576086"/>
    <w:rsid w:val="0057670A"/>
    <w:rsid w:val="005777E0"/>
    <w:rsid w:val="00577C54"/>
    <w:rsid w:val="00580372"/>
    <w:rsid w:val="005855E6"/>
    <w:rsid w:val="00590F7B"/>
    <w:rsid w:val="00591A4C"/>
    <w:rsid w:val="00593451"/>
    <w:rsid w:val="005936D0"/>
    <w:rsid w:val="005948EF"/>
    <w:rsid w:val="0059506E"/>
    <w:rsid w:val="005A28C6"/>
    <w:rsid w:val="005A30DC"/>
    <w:rsid w:val="005B0FA3"/>
    <w:rsid w:val="005C29D0"/>
    <w:rsid w:val="005D3CDC"/>
    <w:rsid w:val="005D4255"/>
    <w:rsid w:val="005E31F2"/>
    <w:rsid w:val="005F3047"/>
    <w:rsid w:val="005F3D83"/>
    <w:rsid w:val="00603002"/>
    <w:rsid w:val="00607F28"/>
    <w:rsid w:val="00617A10"/>
    <w:rsid w:val="006219F3"/>
    <w:rsid w:val="0062694C"/>
    <w:rsid w:val="006271AA"/>
    <w:rsid w:val="0062761C"/>
    <w:rsid w:val="00627F44"/>
    <w:rsid w:val="00630A5F"/>
    <w:rsid w:val="0065234D"/>
    <w:rsid w:val="006620BC"/>
    <w:rsid w:val="006721FE"/>
    <w:rsid w:val="0067523E"/>
    <w:rsid w:val="00685F86"/>
    <w:rsid w:val="006901D9"/>
    <w:rsid w:val="006954B6"/>
    <w:rsid w:val="006975D5"/>
    <w:rsid w:val="006B1156"/>
    <w:rsid w:val="006C2512"/>
    <w:rsid w:val="006C672D"/>
    <w:rsid w:val="006C7913"/>
    <w:rsid w:val="006F07B2"/>
    <w:rsid w:val="006F55E5"/>
    <w:rsid w:val="006F5B4E"/>
    <w:rsid w:val="007121E6"/>
    <w:rsid w:val="00712C80"/>
    <w:rsid w:val="007241BB"/>
    <w:rsid w:val="007332D3"/>
    <w:rsid w:val="00761B4B"/>
    <w:rsid w:val="007624C9"/>
    <w:rsid w:val="00773518"/>
    <w:rsid w:val="007752F5"/>
    <w:rsid w:val="0078013B"/>
    <w:rsid w:val="00785CEA"/>
    <w:rsid w:val="00785E18"/>
    <w:rsid w:val="00794F9D"/>
    <w:rsid w:val="007A551B"/>
    <w:rsid w:val="007A646F"/>
    <w:rsid w:val="007A71C5"/>
    <w:rsid w:val="007B0DDC"/>
    <w:rsid w:val="007B4B7B"/>
    <w:rsid w:val="007B7F9A"/>
    <w:rsid w:val="007C36D1"/>
    <w:rsid w:val="007D3FFA"/>
    <w:rsid w:val="007E0599"/>
    <w:rsid w:val="007E5803"/>
    <w:rsid w:val="007F2023"/>
    <w:rsid w:val="007F3137"/>
    <w:rsid w:val="007F3D14"/>
    <w:rsid w:val="007F5835"/>
    <w:rsid w:val="00801D0E"/>
    <w:rsid w:val="0080403F"/>
    <w:rsid w:val="008061C1"/>
    <w:rsid w:val="00812343"/>
    <w:rsid w:val="00813A93"/>
    <w:rsid w:val="00814E9D"/>
    <w:rsid w:val="00822A50"/>
    <w:rsid w:val="0084153C"/>
    <w:rsid w:val="0084249F"/>
    <w:rsid w:val="00850E40"/>
    <w:rsid w:val="00852A0A"/>
    <w:rsid w:val="00855F78"/>
    <w:rsid w:val="00856222"/>
    <w:rsid w:val="008721C4"/>
    <w:rsid w:val="008722AF"/>
    <w:rsid w:val="00872C37"/>
    <w:rsid w:val="00876FFD"/>
    <w:rsid w:val="0088337D"/>
    <w:rsid w:val="008867A4"/>
    <w:rsid w:val="008916BF"/>
    <w:rsid w:val="008A2905"/>
    <w:rsid w:val="008B250E"/>
    <w:rsid w:val="008C0197"/>
    <w:rsid w:val="008C0959"/>
    <w:rsid w:val="008C2EF8"/>
    <w:rsid w:val="008C779E"/>
    <w:rsid w:val="008D111F"/>
    <w:rsid w:val="008D3494"/>
    <w:rsid w:val="008D4F21"/>
    <w:rsid w:val="008E65DD"/>
    <w:rsid w:val="008F2194"/>
    <w:rsid w:val="008F6429"/>
    <w:rsid w:val="0090259B"/>
    <w:rsid w:val="00903361"/>
    <w:rsid w:val="00904920"/>
    <w:rsid w:val="009168E7"/>
    <w:rsid w:val="00916C4A"/>
    <w:rsid w:val="00917828"/>
    <w:rsid w:val="00922211"/>
    <w:rsid w:val="009305AE"/>
    <w:rsid w:val="0094409A"/>
    <w:rsid w:val="009458BB"/>
    <w:rsid w:val="00950BE4"/>
    <w:rsid w:val="00951C71"/>
    <w:rsid w:val="009540C0"/>
    <w:rsid w:val="00956903"/>
    <w:rsid w:val="0096679A"/>
    <w:rsid w:val="009707F2"/>
    <w:rsid w:val="0098065C"/>
    <w:rsid w:val="009813EB"/>
    <w:rsid w:val="00981B8C"/>
    <w:rsid w:val="009840AD"/>
    <w:rsid w:val="009902ED"/>
    <w:rsid w:val="009955F3"/>
    <w:rsid w:val="009A1B35"/>
    <w:rsid w:val="009A56C9"/>
    <w:rsid w:val="009B2067"/>
    <w:rsid w:val="009B2759"/>
    <w:rsid w:val="009B4F9B"/>
    <w:rsid w:val="009C3A6D"/>
    <w:rsid w:val="009D666A"/>
    <w:rsid w:val="009E2A0B"/>
    <w:rsid w:val="009E396F"/>
    <w:rsid w:val="00A01CE6"/>
    <w:rsid w:val="00A3095C"/>
    <w:rsid w:val="00A329CE"/>
    <w:rsid w:val="00A42550"/>
    <w:rsid w:val="00A4499C"/>
    <w:rsid w:val="00A546F0"/>
    <w:rsid w:val="00A565E1"/>
    <w:rsid w:val="00A624F1"/>
    <w:rsid w:val="00A804A9"/>
    <w:rsid w:val="00A866C8"/>
    <w:rsid w:val="00A90A9E"/>
    <w:rsid w:val="00AC116C"/>
    <w:rsid w:val="00AD49A6"/>
    <w:rsid w:val="00AD655E"/>
    <w:rsid w:val="00AE3361"/>
    <w:rsid w:val="00AE6488"/>
    <w:rsid w:val="00AF083B"/>
    <w:rsid w:val="00AF4212"/>
    <w:rsid w:val="00B027BD"/>
    <w:rsid w:val="00B05A6B"/>
    <w:rsid w:val="00B05C94"/>
    <w:rsid w:val="00B16FAB"/>
    <w:rsid w:val="00B27C3C"/>
    <w:rsid w:val="00B40D0A"/>
    <w:rsid w:val="00B73EFB"/>
    <w:rsid w:val="00B87756"/>
    <w:rsid w:val="00B92F16"/>
    <w:rsid w:val="00B94643"/>
    <w:rsid w:val="00B95A12"/>
    <w:rsid w:val="00BA0734"/>
    <w:rsid w:val="00BA68C0"/>
    <w:rsid w:val="00BB1ED6"/>
    <w:rsid w:val="00BB268C"/>
    <w:rsid w:val="00BB2817"/>
    <w:rsid w:val="00BB66E3"/>
    <w:rsid w:val="00BC6378"/>
    <w:rsid w:val="00BD7359"/>
    <w:rsid w:val="00BE0DFE"/>
    <w:rsid w:val="00BE3989"/>
    <w:rsid w:val="00BE42B8"/>
    <w:rsid w:val="00BF2763"/>
    <w:rsid w:val="00BF4CE3"/>
    <w:rsid w:val="00BF5DD4"/>
    <w:rsid w:val="00BF7867"/>
    <w:rsid w:val="00C170A4"/>
    <w:rsid w:val="00C2116E"/>
    <w:rsid w:val="00C23C4C"/>
    <w:rsid w:val="00C3014A"/>
    <w:rsid w:val="00C31E41"/>
    <w:rsid w:val="00C3796B"/>
    <w:rsid w:val="00C46393"/>
    <w:rsid w:val="00C528D5"/>
    <w:rsid w:val="00C52CF1"/>
    <w:rsid w:val="00C565E8"/>
    <w:rsid w:val="00C6750A"/>
    <w:rsid w:val="00C7029A"/>
    <w:rsid w:val="00C7718A"/>
    <w:rsid w:val="00C907A1"/>
    <w:rsid w:val="00C92A8C"/>
    <w:rsid w:val="00CA2D7C"/>
    <w:rsid w:val="00CB063A"/>
    <w:rsid w:val="00CB4DCD"/>
    <w:rsid w:val="00CC1F2A"/>
    <w:rsid w:val="00CD279D"/>
    <w:rsid w:val="00CD4019"/>
    <w:rsid w:val="00CE45D6"/>
    <w:rsid w:val="00CE4A33"/>
    <w:rsid w:val="00CE4D6D"/>
    <w:rsid w:val="00CF0D4E"/>
    <w:rsid w:val="00CF36BF"/>
    <w:rsid w:val="00CF58E9"/>
    <w:rsid w:val="00CF6EE7"/>
    <w:rsid w:val="00D00F84"/>
    <w:rsid w:val="00D03898"/>
    <w:rsid w:val="00D13C1C"/>
    <w:rsid w:val="00D13D8E"/>
    <w:rsid w:val="00D16BA6"/>
    <w:rsid w:val="00D260A4"/>
    <w:rsid w:val="00D2695C"/>
    <w:rsid w:val="00D3332A"/>
    <w:rsid w:val="00D33C97"/>
    <w:rsid w:val="00D50D28"/>
    <w:rsid w:val="00D54253"/>
    <w:rsid w:val="00D6039F"/>
    <w:rsid w:val="00D629DC"/>
    <w:rsid w:val="00D64F9B"/>
    <w:rsid w:val="00D721C5"/>
    <w:rsid w:val="00D82471"/>
    <w:rsid w:val="00D8325E"/>
    <w:rsid w:val="00D9096F"/>
    <w:rsid w:val="00D94055"/>
    <w:rsid w:val="00D94321"/>
    <w:rsid w:val="00DA04F3"/>
    <w:rsid w:val="00DB19DD"/>
    <w:rsid w:val="00DB4492"/>
    <w:rsid w:val="00DB6D55"/>
    <w:rsid w:val="00DC1AA6"/>
    <w:rsid w:val="00DD2595"/>
    <w:rsid w:val="00DF0C1D"/>
    <w:rsid w:val="00DF2B67"/>
    <w:rsid w:val="00DF7E12"/>
    <w:rsid w:val="00E02DA7"/>
    <w:rsid w:val="00E06026"/>
    <w:rsid w:val="00E076BB"/>
    <w:rsid w:val="00E148BE"/>
    <w:rsid w:val="00E17896"/>
    <w:rsid w:val="00E222C2"/>
    <w:rsid w:val="00E2404E"/>
    <w:rsid w:val="00E34DDE"/>
    <w:rsid w:val="00E4558B"/>
    <w:rsid w:val="00E463D8"/>
    <w:rsid w:val="00E464A9"/>
    <w:rsid w:val="00E5218B"/>
    <w:rsid w:val="00E56FAD"/>
    <w:rsid w:val="00E638DE"/>
    <w:rsid w:val="00E806AA"/>
    <w:rsid w:val="00E81317"/>
    <w:rsid w:val="00E84A9D"/>
    <w:rsid w:val="00E92B10"/>
    <w:rsid w:val="00E94FE9"/>
    <w:rsid w:val="00EA2159"/>
    <w:rsid w:val="00EA58C3"/>
    <w:rsid w:val="00EA6965"/>
    <w:rsid w:val="00EB1040"/>
    <w:rsid w:val="00EC4652"/>
    <w:rsid w:val="00EE2EA0"/>
    <w:rsid w:val="00EE5173"/>
    <w:rsid w:val="00EF1345"/>
    <w:rsid w:val="00EF1FB1"/>
    <w:rsid w:val="00EF3522"/>
    <w:rsid w:val="00F001E2"/>
    <w:rsid w:val="00F03183"/>
    <w:rsid w:val="00F03251"/>
    <w:rsid w:val="00F03A1C"/>
    <w:rsid w:val="00F0540F"/>
    <w:rsid w:val="00F07A63"/>
    <w:rsid w:val="00F11044"/>
    <w:rsid w:val="00F1368C"/>
    <w:rsid w:val="00F16836"/>
    <w:rsid w:val="00F23DC9"/>
    <w:rsid w:val="00F40113"/>
    <w:rsid w:val="00F410DA"/>
    <w:rsid w:val="00F421B6"/>
    <w:rsid w:val="00F51D89"/>
    <w:rsid w:val="00F53C98"/>
    <w:rsid w:val="00F71B8E"/>
    <w:rsid w:val="00F745D6"/>
    <w:rsid w:val="00F82DC5"/>
    <w:rsid w:val="00F96C7C"/>
    <w:rsid w:val="00F97B44"/>
    <w:rsid w:val="00FA2147"/>
    <w:rsid w:val="00FA2E4E"/>
    <w:rsid w:val="00FA5289"/>
    <w:rsid w:val="00FA7D03"/>
    <w:rsid w:val="00FB3C5A"/>
    <w:rsid w:val="00FB3D3A"/>
    <w:rsid w:val="00FB6A50"/>
    <w:rsid w:val="00FD31F2"/>
    <w:rsid w:val="00FE0C85"/>
    <w:rsid w:val="00FE3731"/>
    <w:rsid w:val="00FE57D8"/>
    <w:rsid w:val="00FE6B34"/>
    <w:rsid w:val="00FF5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6F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A5F"/>
    <w:pPr>
      <w:ind w:left="720"/>
      <w:contextualSpacing/>
    </w:pPr>
  </w:style>
  <w:style w:type="table" w:styleId="TableGrid">
    <w:name w:val="Table Grid"/>
    <w:basedOn w:val="TableNormal"/>
    <w:uiPriority w:val="59"/>
    <w:rsid w:val="00B95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6F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3341E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F2B6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6F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A5F"/>
    <w:pPr>
      <w:ind w:left="720"/>
      <w:contextualSpacing/>
    </w:pPr>
  </w:style>
  <w:style w:type="table" w:styleId="TableGrid">
    <w:name w:val="Table Grid"/>
    <w:basedOn w:val="TableNormal"/>
    <w:uiPriority w:val="59"/>
    <w:rsid w:val="00B95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6F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3341E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F2B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vwebst@neisd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rsveronicawebster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onica Webster</dc:creator>
  <cp:lastModifiedBy>Veronica Webster</cp:lastModifiedBy>
  <cp:revision>44</cp:revision>
  <cp:lastPrinted>2016-03-28T01:32:00Z</cp:lastPrinted>
  <dcterms:created xsi:type="dcterms:W3CDTF">2016-03-27T21:27:00Z</dcterms:created>
  <dcterms:modified xsi:type="dcterms:W3CDTF">2016-03-28T02:48:00Z</dcterms:modified>
</cp:coreProperties>
</file>